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3AC9B" w14:textId="77777777" w:rsidR="00121591" w:rsidRPr="005A612B" w:rsidRDefault="00121591" w:rsidP="00121591">
      <w:pPr>
        <w:spacing w:after="120"/>
        <w:ind w:firstLine="284"/>
        <w:jc w:val="center"/>
        <w:rPr>
          <w:rFonts w:ascii="Calibri" w:hAnsi="Calibri" w:cs="Calibri"/>
          <w:b/>
          <w:color w:val="000000"/>
          <w:sz w:val="22"/>
          <w:szCs w:val="22"/>
        </w:rPr>
      </w:pPr>
      <w:r w:rsidRPr="005A612B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5061906" wp14:editId="55FAB925">
            <wp:extent cx="5932170" cy="1035685"/>
            <wp:effectExtent l="0" t="0" r="0" b="0"/>
            <wp:docPr id="5" name="Picture 2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A white rectangular sign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103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1758D" w14:textId="77777777" w:rsidR="00121591" w:rsidRPr="005A612B" w:rsidRDefault="00121591" w:rsidP="00121591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color w:val="000000"/>
          <w:sz w:val="22"/>
          <w:szCs w:val="22"/>
          <w:lang w:val="el-GR"/>
        </w:rPr>
      </w:pPr>
      <w:r w:rsidRPr="005A612B">
        <w:rPr>
          <w:rFonts w:ascii="Calibri" w:hAnsi="Calibri" w:cs="Calibri"/>
          <w:b/>
          <w:color w:val="000000"/>
          <w:sz w:val="22"/>
          <w:szCs w:val="22"/>
          <w:lang w:val="el-GR"/>
        </w:rPr>
        <w:t>ΜΑΘΗΜΑ ΕΠΙΧΕΙΡΗΣΙΑΚΗΣ ΣΤΡΑΤΗΓΙΚΗΣ (ΕΠΣ)</w:t>
      </w:r>
    </w:p>
    <w:p w14:paraId="6A476163" w14:textId="77777777" w:rsidR="00121591" w:rsidRPr="005A612B" w:rsidRDefault="00121591" w:rsidP="00121591">
      <w:pPr>
        <w:pStyle w:val="Heading3"/>
        <w:ind w:left="-142"/>
        <w:rPr>
          <w:rFonts w:ascii="Calibri" w:hAnsi="Calibri" w:cs="Calibri"/>
          <w:color w:val="000000"/>
          <w:spacing w:val="60"/>
          <w:sz w:val="22"/>
          <w:szCs w:val="22"/>
          <w:lang w:val="el-GR"/>
        </w:rPr>
      </w:pPr>
      <w:r w:rsidRPr="005A612B">
        <w:rPr>
          <w:rFonts w:ascii="Calibri" w:hAnsi="Calibri" w:cs="Calibri"/>
          <w:color w:val="000000"/>
          <w:spacing w:val="60"/>
          <w:sz w:val="22"/>
          <w:szCs w:val="22"/>
          <w:lang w:val="el-GR"/>
        </w:rPr>
        <w:t>ΕΝΤΥΠΟ ΔΗΛΩΣΗΣ ΕΡΓΑΣΙΑΣ (ΟΔΕ 20</w:t>
      </w:r>
      <w:r w:rsidRPr="000F43E6">
        <w:rPr>
          <w:rFonts w:ascii="Calibri" w:hAnsi="Calibri" w:cs="Calibri"/>
          <w:color w:val="000000"/>
          <w:spacing w:val="60"/>
          <w:sz w:val="22"/>
          <w:szCs w:val="22"/>
          <w:lang w:val="el-GR"/>
        </w:rPr>
        <w:t>2</w:t>
      </w:r>
      <w:r>
        <w:rPr>
          <w:rFonts w:ascii="Calibri" w:hAnsi="Calibri" w:cs="Calibri"/>
          <w:color w:val="000000"/>
          <w:spacing w:val="60"/>
          <w:sz w:val="22"/>
          <w:szCs w:val="22"/>
          <w:lang w:val="el-GR"/>
        </w:rPr>
        <w:t>3</w:t>
      </w:r>
      <w:r w:rsidRPr="005A612B">
        <w:rPr>
          <w:rFonts w:ascii="Calibri" w:hAnsi="Calibri" w:cs="Calibri"/>
          <w:color w:val="000000"/>
          <w:spacing w:val="60"/>
          <w:sz w:val="22"/>
          <w:szCs w:val="22"/>
          <w:lang w:val="el-GR"/>
        </w:rPr>
        <w:t>-2</w:t>
      </w:r>
      <w:r>
        <w:rPr>
          <w:rFonts w:ascii="Calibri" w:hAnsi="Calibri" w:cs="Calibri"/>
          <w:color w:val="000000"/>
          <w:spacing w:val="60"/>
          <w:sz w:val="22"/>
          <w:szCs w:val="22"/>
          <w:lang w:val="el-GR"/>
        </w:rPr>
        <w:t>4</w:t>
      </w:r>
      <w:r w:rsidRPr="005A612B">
        <w:rPr>
          <w:rFonts w:ascii="Calibri" w:hAnsi="Calibri" w:cs="Calibri"/>
          <w:color w:val="000000"/>
          <w:spacing w:val="60"/>
          <w:sz w:val="22"/>
          <w:szCs w:val="22"/>
          <w:lang w:val="el-GR"/>
        </w:rPr>
        <w:t>)</w:t>
      </w:r>
    </w:p>
    <w:p w14:paraId="4F6FF186" w14:textId="77777777" w:rsidR="00121591" w:rsidRPr="005A612B" w:rsidRDefault="00121591" w:rsidP="00121591">
      <w:pPr>
        <w:jc w:val="center"/>
        <w:rPr>
          <w:rFonts w:ascii="Calibri" w:hAnsi="Calibri" w:cs="Calibri"/>
          <w:b/>
          <w:color w:val="000000"/>
          <w:sz w:val="22"/>
          <w:szCs w:val="22"/>
          <w:lang w:val="el-GR"/>
        </w:rPr>
      </w:pPr>
      <w:r w:rsidRPr="005A612B">
        <w:rPr>
          <w:rFonts w:ascii="Calibri" w:hAnsi="Calibri" w:cs="Calibri"/>
          <w:b/>
          <w:color w:val="000000"/>
          <w:sz w:val="22"/>
          <w:szCs w:val="22"/>
          <w:lang w:val="el-GR"/>
        </w:rPr>
        <w:t xml:space="preserve">Το έντυπο αυτό παρακαλώ όπως συμπληρωθεί και </w:t>
      </w:r>
      <w:r>
        <w:rPr>
          <w:rFonts w:ascii="Calibri" w:hAnsi="Calibri" w:cs="Calibri"/>
          <w:b/>
          <w:color w:val="000000"/>
          <w:sz w:val="22"/>
          <w:szCs w:val="22"/>
          <w:lang w:val="el-GR"/>
        </w:rPr>
        <w:t xml:space="preserve">ανέβει </w:t>
      </w:r>
      <w:r w:rsidRPr="005A612B">
        <w:rPr>
          <w:rFonts w:ascii="Calibri" w:hAnsi="Calibri" w:cs="Calibri"/>
          <w:b/>
          <w:color w:val="000000"/>
          <w:sz w:val="22"/>
          <w:szCs w:val="22"/>
          <w:lang w:val="el-GR"/>
        </w:rPr>
        <w:t>τ</w:t>
      </w:r>
      <w:r w:rsidRPr="005A612B">
        <w:rPr>
          <w:rFonts w:ascii="Calibri" w:hAnsi="Calibri" w:cs="Calibri"/>
          <w:color w:val="000000"/>
          <w:sz w:val="22"/>
          <w:szCs w:val="22"/>
          <w:lang w:val="el-GR" w:eastAsia="el-GR"/>
        </w:rPr>
        <w:t>ο αργότερο μέχρι τη</w:t>
      </w:r>
      <w:r>
        <w:rPr>
          <w:rFonts w:ascii="Calibri" w:hAnsi="Calibri" w:cs="Calibri"/>
          <w:color w:val="000000"/>
          <w:sz w:val="22"/>
          <w:szCs w:val="22"/>
          <w:lang w:val="el-GR" w:eastAsia="el-GR"/>
        </w:rPr>
        <w:t xml:space="preserve"> ΤΡΙΤΗ 2 Μαΐου </w:t>
      </w:r>
      <w:r w:rsidRPr="005A612B">
        <w:rPr>
          <w:rFonts w:ascii="Calibri" w:hAnsi="Calibri" w:cs="Calibri"/>
          <w:color w:val="000000"/>
          <w:sz w:val="22"/>
          <w:szCs w:val="22"/>
          <w:lang w:val="el-GR" w:eastAsia="el-GR"/>
        </w:rPr>
        <w:t xml:space="preserve">στο </w:t>
      </w:r>
      <w:proofErr w:type="spellStart"/>
      <w:r w:rsidRPr="005A612B">
        <w:rPr>
          <w:rFonts w:ascii="Calibri" w:hAnsi="Calibri" w:cs="Calibri"/>
          <w:color w:val="000000"/>
          <w:sz w:val="22"/>
          <w:szCs w:val="22"/>
          <w:lang w:eastAsia="el-GR"/>
        </w:rPr>
        <w:t>eclass</w:t>
      </w:r>
      <w:proofErr w:type="spellEnd"/>
      <w:r w:rsidRPr="005A612B">
        <w:rPr>
          <w:rFonts w:ascii="Calibri" w:hAnsi="Calibri" w:cs="Calibri"/>
          <w:color w:val="000000"/>
          <w:sz w:val="22"/>
          <w:szCs w:val="22"/>
          <w:lang w:val="el-GR" w:eastAsia="el-GR"/>
        </w:rPr>
        <w:t xml:space="preserve"> του μαθήματος (θα υπάρξει σχετικό </w:t>
      </w:r>
      <w:r w:rsidRPr="005A612B">
        <w:rPr>
          <w:rFonts w:ascii="Calibri" w:hAnsi="Calibri" w:cs="Calibri"/>
          <w:color w:val="000000"/>
          <w:sz w:val="22"/>
          <w:szCs w:val="22"/>
          <w:lang w:eastAsia="el-GR"/>
        </w:rPr>
        <w:t>link</w:t>
      </w:r>
      <w:r w:rsidRPr="005A612B">
        <w:rPr>
          <w:rFonts w:ascii="Calibri" w:hAnsi="Calibri" w:cs="Calibri"/>
          <w:color w:val="000000"/>
          <w:sz w:val="22"/>
          <w:szCs w:val="22"/>
          <w:lang w:val="el-GR" w:eastAsia="el-GR"/>
        </w:rPr>
        <w:t xml:space="preserve"> υποβολής στο </w:t>
      </w:r>
      <w:proofErr w:type="spellStart"/>
      <w:r w:rsidRPr="005A612B">
        <w:rPr>
          <w:rFonts w:ascii="Calibri" w:hAnsi="Calibri" w:cs="Calibri"/>
          <w:color w:val="000000"/>
          <w:sz w:val="22"/>
          <w:szCs w:val="22"/>
          <w:lang w:eastAsia="el-GR"/>
        </w:rPr>
        <w:t>eclass</w:t>
      </w:r>
      <w:proofErr w:type="spellEnd"/>
      <w:r w:rsidRPr="005A612B">
        <w:rPr>
          <w:rFonts w:ascii="Calibri" w:hAnsi="Calibri" w:cs="Calibri"/>
          <w:color w:val="000000"/>
          <w:sz w:val="22"/>
          <w:szCs w:val="22"/>
          <w:lang w:val="el-GR" w:eastAsia="el-GR"/>
        </w:rPr>
        <w:t>)</w:t>
      </w:r>
    </w:p>
    <w:tbl>
      <w:tblPr>
        <w:tblW w:w="10024" w:type="dxa"/>
        <w:tblLayout w:type="fixed"/>
        <w:tblCellMar>
          <w:left w:w="102" w:type="dxa"/>
          <w:right w:w="102" w:type="dxa"/>
        </w:tblCellMar>
        <w:tblLook w:val="0000" w:firstRow="0" w:lastRow="0" w:firstColumn="0" w:lastColumn="0" w:noHBand="0" w:noVBand="0"/>
      </w:tblPr>
      <w:tblGrid>
        <w:gridCol w:w="7473"/>
        <w:gridCol w:w="426"/>
        <w:gridCol w:w="425"/>
        <w:gridCol w:w="425"/>
        <w:gridCol w:w="425"/>
        <w:gridCol w:w="425"/>
        <w:gridCol w:w="425"/>
      </w:tblGrid>
      <w:tr w:rsidR="00121591" w:rsidRPr="00E34AEB" w14:paraId="51BF2A5E" w14:textId="77777777" w:rsidTr="004C2B42">
        <w:tc>
          <w:tcPr>
            <w:tcW w:w="7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192C0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Εργασία που επιλέξατε (τσεκάρετε το αντίστοιχο ‘τετράγωνο’)</w:t>
            </w:r>
          </w:p>
        </w:tc>
        <w:tc>
          <w:tcPr>
            <w:tcW w:w="426" w:type="dxa"/>
            <w:tcBorders>
              <w:left w:val="single" w:sz="4" w:space="0" w:color="auto"/>
            </w:tcBorders>
          </w:tcPr>
          <w:p w14:paraId="2FB786E6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2EBEF368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6E8CAC0E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25B175AC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23FC0035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15A0B7FD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</w:tr>
      <w:tr w:rsidR="00121591" w:rsidRPr="00E34AEB" w14:paraId="3EDEC5D1" w14:textId="77777777" w:rsidTr="004C2B42">
        <w:tc>
          <w:tcPr>
            <w:tcW w:w="7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C9409A" w14:textId="77777777" w:rsidR="00121591" w:rsidRPr="005A612B" w:rsidRDefault="00121591" w:rsidP="004C2B42">
            <w:pPr>
              <w:spacing w:after="240"/>
              <w:ind w:left="425" w:hanging="425"/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1η: Στρατηγική ανάλυση </w:t>
            </w:r>
            <w:r w:rsidRPr="005A612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l-GR"/>
              </w:rPr>
              <w:t>Επιχείρησης της επιλογής σας</w:t>
            </w: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0F5E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left w:val="nil"/>
              <w:bottom w:val="single" w:sz="4" w:space="0" w:color="auto"/>
              <w:right w:val="nil"/>
            </w:tcBorders>
          </w:tcPr>
          <w:p w14:paraId="0F1A3E33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left w:val="nil"/>
              <w:right w:val="nil"/>
            </w:tcBorders>
          </w:tcPr>
          <w:p w14:paraId="7CD0F514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left w:val="nil"/>
            </w:tcBorders>
          </w:tcPr>
          <w:p w14:paraId="7756F633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5E2FFF22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725B97E3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</w:tr>
      <w:tr w:rsidR="00121591" w:rsidRPr="00E34AEB" w14:paraId="3D4E6090" w14:textId="77777777" w:rsidTr="004C2B42">
        <w:tc>
          <w:tcPr>
            <w:tcW w:w="7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57C190" w14:textId="77777777" w:rsidR="00121591" w:rsidRPr="005A612B" w:rsidRDefault="00121591" w:rsidP="004C2B42">
            <w:pPr>
              <w:spacing w:after="240"/>
              <w:ind w:left="425" w:hanging="425"/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2η: Μελέτη μιας  Στρατηγικής Συμμαχίας 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A97499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EAEFC4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0AFD1869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left w:val="nil"/>
            </w:tcBorders>
          </w:tcPr>
          <w:p w14:paraId="2A9E1E55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0EFE6079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4FC7C145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</w:tr>
      <w:tr w:rsidR="00121591" w:rsidRPr="00E34AEB" w14:paraId="00253B6E" w14:textId="77777777" w:rsidTr="004C2B42">
        <w:tc>
          <w:tcPr>
            <w:tcW w:w="7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B4EC1" w14:textId="77777777" w:rsidR="00121591" w:rsidRPr="005A612B" w:rsidRDefault="00121591" w:rsidP="004C2B42">
            <w:pPr>
              <w:spacing w:after="240"/>
              <w:ind w:left="425" w:hanging="425"/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3η: Μελέτη μιας εξαγοράς/συγχώνευσης </w:t>
            </w:r>
          </w:p>
        </w:tc>
        <w:tc>
          <w:tcPr>
            <w:tcW w:w="426" w:type="dxa"/>
            <w:tcBorders>
              <w:left w:val="single" w:sz="4" w:space="0" w:color="auto"/>
            </w:tcBorders>
          </w:tcPr>
          <w:p w14:paraId="3268FECE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top w:val="single" w:sz="4" w:space="0" w:color="auto"/>
              <w:right w:val="single" w:sz="4" w:space="0" w:color="auto"/>
            </w:tcBorders>
          </w:tcPr>
          <w:p w14:paraId="010403A0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0BD2FD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</w:tcBorders>
          </w:tcPr>
          <w:p w14:paraId="6AAA00C9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left w:val="nil"/>
            </w:tcBorders>
          </w:tcPr>
          <w:p w14:paraId="16ED124D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1FE3C5BA" w14:textId="77777777" w:rsidR="00121591" w:rsidRPr="005A612B" w:rsidRDefault="00121591" w:rsidP="004C2B42">
            <w:pPr>
              <w:spacing w:after="180"/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</w:tr>
      <w:tr w:rsidR="00121591" w:rsidRPr="00E34AEB" w14:paraId="193600ED" w14:textId="77777777" w:rsidTr="004C2B42">
        <w:tc>
          <w:tcPr>
            <w:tcW w:w="7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589AF" w14:textId="77777777" w:rsidR="00121591" w:rsidRPr="00E34AEB" w:rsidRDefault="00121591" w:rsidP="004C2B42">
            <w:pPr>
              <w:ind w:left="425" w:hanging="425"/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4</w:t>
            </w: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η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: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Συνεργασία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με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τους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φοιτητές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του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n-US"/>
              </w:rPr>
              <w:t>Kelley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n-US"/>
              </w:rPr>
              <w:t>School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n-US"/>
              </w:rPr>
              <w:t>of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n-US"/>
              </w:rPr>
              <w:t>Business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n-US"/>
              </w:rPr>
              <w:t>Indiana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n-US"/>
              </w:rPr>
              <w:t>University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για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μελέτη μιας ελληνικής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n-US"/>
              </w:rPr>
              <w:t>startup</w:t>
            </w:r>
            <w:r w:rsidRPr="00E34AE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(υπάρχει ξεχωριστή αίτηση για τη συγκεκριμένη εργασία και επιλογή λίγων φοιτητών/</w:t>
            </w:r>
            <w:proofErr w:type="spellStart"/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τριων</w:t>
            </w:r>
            <w:proofErr w:type="spellEnd"/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)</w:t>
            </w:r>
          </w:p>
          <w:p w14:paraId="655FC42F" w14:textId="77777777" w:rsidR="00121591" w:rsidRPr="00E34AEB" w:rsidRDefault="00121591" w:rsidP="004C2B42">
            <w:pPr>
              <w:ind w:left="425" w:hanging="425"/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 xml:space="preserve"> </w:t>
            </w:r>
          </w:p>
        </w:tc>
        <w:tc>
          <w:tcPr>
            <w:tcW w:w="426" w:type="dxa"/>
            <w:tcBorders>
              <w:left w:val="single" w:sz="4" w:space="0" w:color="auto"/>
            </w:tcBorders>
          </w:tcPr>
          <w:p w14:paraId="25F61D7C" w14:textId="77777777" w:rsidR="00121591" w:rsidRPr="00E34AE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6DD5F2CA" w14:textId="77777777" w:rsidR="00121591" w:rsidRPr="00E34AE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43D019EE" w14:textId="77777777" w:rsidR="00121591" w:rsidRPr="00E34AEB" w:rsidRDefault="00121591" w:rsidP="004C2B42">
            <w:pPr>
              <w:jc w:val="center"/>
              <w:rPr>
                <w:rFonts w:ascii="Calibri" w:hAnsi="Calibri" w:cs="Calibri"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A4B1" w14:textId="77777777" w:rsidR="00121591" w:rsidRPr="00E34AE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38DDDCFD" w14:textId="77777777" w:rsidR="00121591" w:rsidRPr="00E34AE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425" w:type="dxa"/>
          </w:tcPr>
          <w:p w14:paraId="3273A2B6" w14:textId="77777777" w:rsidR="00121591" w:rsidRPr="00E34AE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</w:tr>
    </w:tbl>
    <w:p w14:paraId="47CE51A6" w14:textId="77777777" w:rsidR="00121591" w:rsidRPr="00E34AEB" w:rsidRDefault="00121591" w:rsidP="00121591">
      <w:pPr>
        <w:jc w:val="center"/>
        <w:rPr>
          <w:rFonts w:ascii="Calibri" w:hAnsi="Calibri" w:cs="Calibri"/>
          <w:b/>
          <w:color w:val="000000"/>
          <w:spacing w:val="60"/>
          <w:sz w:val="22"/>
          <w:szCs w:val="22"/>
          <w:lang w:val="el-GR"/>
        </w:rPr>
      </w:pPr>
    </w:p>
    <w:p w14:paraId="511F2711" w14:textId="77777777" w:rsidR="00121591" w:rsidRPr="00121591" w:rsidRDefault="00121591" w:rsidP="00121591">
      <w:pPr>
        <w:jc w:val="center"/>
        <w:rPr>
          <w:rFonts w:ascii="Calibri" w:hAnsi="Calibri" w:cs="Calibri"/>
          <w:b/>
          <w:color w:val="000000"/>
          <w:spacing w:val="60"/>
          <w:sz w:val="22"/>
          <w:szCs w:val="22"/>
          <w:lang w:val="el-GR"/>
        </w:rPr>
      </w:pPr>
      <w:r w:rsidRPr="00121591">
        <w:rPr>
          <w:rFonts w:ascii="Calibri" w:hAnsi="Calibri" w:cs="Calibri"/>
          <w:b/>
          <w:color w:val="000000"/>
          <w:spacing w:val="60"/>
          <w:sz w:val="22"/>
          <w:szCs w:val="22"/>
          <w:lang w:val="el-GR"/>
        </w:rPr>
        <w:t xml:space="preserve">Επιχείρηση Στόχος: </w:t>
      </w:r>
    </w:p>
    <w:p w14:paraId="332AA83E" w14:textId="77777777" w:rsidR="00121591" w:rsidRPr="005A612B" w:rsidRDefault="00121591" w:rsidP="00121591">
      <w:pPr>
        <w:jc w:val="center"/>
        <w:rPr>
          <w:rFonts w:ascii="Calibri" w:hAnsi="Calibri" w:cs="Calibri"/>
          <w:b/>
          <w:color w:val="000000"/>
          <w:spacing w:val="60"/>
          <w:sz w:val="22"/>
          <w:szCs w:val="22"/>
          <w:lang w:val="el-GR"/>
        </w:rPr>
      </w:pPr>
      <w:r w:rsidRPr="005A612B">
        <w:rPr>
          <w:rFonts w:ascii="Calibri" w:hAnsi="Calibri" w:cs="Calibri"/>
          <w:b/>
          <w:color w:val="000000"/>
          <w:spacing w:val="60"/>
          <w:sz w:val="22"/>
          <w:szCs w:val="22"/>
          <w:lang w:val="el-GR"/>
        </w:rPr>
        <w:t>(</w:t>
      </w:r>
      <w:r w:rsidRPr="005A612B">
        <w:rPr>
          <w:rFonts w:ascii="Calibri" w:hAnsi="Calibri" w:cs="Calibri"/>
          <w:color w:val="000000"/>
          <w:sz w:val="22"/>
          <w:szCs w:val="22"/>
          <w:lang w:val="el-GR"/>
        </w:rPr>
        <w:t>να συμπληρωθεί μόνο αν έχει νόημα σε σχέση με το είδος της εργασίας που επιλέγετε)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3261"/>
        <w:gridCol w:w="567"/>
        <w:gridCol w:w="2905"/>
        <w:gridCol w:w="2481"/>
      </w:tblGrid>
      <w:tr w:rsidR="00121591" w:rsidRPr="00E34AEB" w14:paraId="3ED02AB4" w14:textId="77777777" w:rsidTr="004C2B42"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</w:tcPr>
          <w:p w14:paraId="0685300A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3261" w:type="dxa"/>
            <w:tcBorders>
              <w:top w:val="nil"/>
              <w:left w:val="nil"/>
            </w:tcBorders>
          </w:tcPr>
          <w:p w14:paraId="3E90971F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</w:p>
        </w:tc>
        <w:tc>
          <w:tcPr>
            <w:tcW w:w="5953" w:type="dxa"/>
            <w:gridSpan w:val="3"/>
          </w:tcPr>
          <w:p w14:paraId="4C024F89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  <w:r w:rsidRPr="005A612B"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  <w:t xml:space="preserve">Πρόσβαση που Διαθέτετε </w:t>
            </w:r>
          </w:p>
          <w:p w14:paraId="0FB21B5B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</w:pPr>
            <w:r w:rsidRPr="005A612B"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  <w:lang w:val="el-GR"/>
              </w:rPr>
              <w:t>(όνομα και θέση στελέχους/ων)</w:t>
            </w:r>
          </w:p>
        </w:tc>
      </w:tr>
      <w:tr w:rsidR="00121591" w:rsidRPr="005A612B" w14:paraId="456ACD48" w14:textId="77777777" w:rsidTr="004C2B42">
        <w:trPr>
          <w:cantSplit/>
        </w:trPr>
        <w:tc>
          <w:tcPr>
            <w:tcW w:w="675" w:type="dxa"/>
            <w:tcBorders>
              <w:top w:val="single" w:sz="4" w:space="0" w:color="auto"/>
              <w:bottom w:val="single" w:sz="6" w:space="0" w:color="auto"/>
            </w:tcBorders>
          </w:tcPr>
          <w:p w14:paraId="53032184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</w:p>
        </w:tc>
        <w:tc>
          <w:tcPr>
            <w:tcW w:w="3261" w:type="dxa"/>
            <w:tcBorders>
              <w:bottom w:val="single" w:sz="6" w:space="0" w:color="auto"/>
            </w:tcBorders>
          </w:tcPr>
          <w:p w14:paraId="3A29B4E6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gramStart"/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ΕΠΩΝΥΜΙΑ  ΕΠΙΧΕΙΡΗΣΗΣ</w:t>
            </w:r>
            <w:proofErr w:type="gramEnd"/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67" w:type="dxa"/>
            <w:tcBorders>
              <w:bottom w:val="single" w:sz="6" w:space="0" w:color="auto"/>
            </w:tcBorders>
          </w:tcPr>
          <w:p w14:paraId="6D0D9D44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2905" w:type="dxa"/>
            <w:tcBorders>
              <w:bottom w:val="single" w:sz="6" w:space="0" w:color="auto"/>
            </w:tcBorders>
          </w:tcPr>
          <w:p w14:paraId="3E571F02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ΟΝΟΜΑΤΕΠΩΝΥΜΟ ΣΤΕΛΕΧΟΥΣ </w:t>
            </w:r>
          </w:p>
        </w:tc>
        <w:tc>
          <w:tcPr>
            <w:tcW w:w="2481" w:type="dxa"/>
            <w:tcBorders>
              <w:bottom w:val="single" w:sz="6" w:space="0" w:color="auto"/>
            </w:tcBorders>
          </w:tcPr>
          <w:p w14:paraId="2F4D5962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spellStart"/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Θέση</w:t>
            </w:r>
            <w:proofErr w:type="spellEnd"/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στην</w:t>
            </w:r>
            <w:proofErr w:type="spellEnd"/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Επ</w:t>
            </w:r>
            <w:proofErr w:type="spellStart"/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ιχείρηση</w:t>
            </w:r>
            <w:proofErr w:type="spellEnd"/>
          </w:p>
        </w:tc>
      </w:tr>
      <w:tr w:rsidR="00121591" w:rsidRPr="005A612B" w14:paraId="2F4D91F0" w14:textId="77777777" w:rsidTr="004C2B42">
        <w:trPr>
          <w:cantSplit/>
        </w:trPr>
        <w:tc>
          <w:tcPr>
            <w:tcW w:w="675" w:type="dxa"/>
            <w:tcBorders>
              <w:top w:val="single" w:sz="6" w:space="0" w:color="auto"/>
              <w:bottom w:val="single" w:sz="6" w:space="0" w:color="auto"/>
            </w:tcBorders>
          </w:tcPr>
          <w:p w14:paraId="2D522457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  <w:t>1.</w:t>
            </w:r>
          </w:p>
        </w:tc>
        <w:tc>
          <w:tcPr>
            <w:tcW w:w="3261" w:type="dxa"/>
            <w:tcBorders>
              <w:top w:val="single" w:sz="6" w:space="0" w:color="auto"/>
              <w:bottom w:val="single" w:sz="6" w:space="0" w:color="auto"/>
            </w:tcBorders>
          </w:tcPr>
          <w:p w14:paraId="4348E7A2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</w:p>
          <w:p w14:paraId="5EEB1D5F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</w:p>
          <w:p w14:paraId="7CD2B873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</w:tcPr>
          <w:p w14:paraId="3AFB060B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  <w:t>1.</w:t>
            </w:r>
          </w:p>
          <w:p w14:paraId="4B23ADFC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</w:p>
          <w:p w14:paraId="32D67C28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  <w:t>2.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</w:tcBorders>
          </w:tcPr>
          <w:p w14:paraId="6965DBAD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</w:p>
          <w:p w14:paraId="03A97130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</w:p>
        </w:tc>
        <w:tc>
          <w:tcPr>
            <w:tcW w:w="2481" w:type="dxa"/>
            <w:tcBorders>
              <w:top w:val="single" w:sz="6" w:space="0" w:color="auto"/>
              <w:bottom w:val="single" w:sz="6" w:space="0" w:color="auto"/>
            </w:tcBorders>
          </w:tcPr>
          <w:p w14:paraId="16680326" w14:textId="77777777" w:rsidR="00121591" w:rsidRPr="005A612B" w:rsidRDefault="00121591" w:rsidP="004C2B42">
            <w:pPr>
              <w:rPr>
                <w:rFonts w:ascii="Calibri" w:hAnsi="Calibri" w:cs="Calibri"/>
                <w:b/>
                <w:color w:val="000000"/>
                <w:spacing w:val="60"/>
                <w:sz w:val="22"/>
                <w:szCs w:val="22"/>
              </w:rPr>
            </w:pPr>
          </w:p>
        </w:tc>
      </w:tr>
    </w:tbl>
    <w:p w14:paraId="4DE46274" w14:textId="77777777" w:rsidR="00121591" w:rsidRPr="005A612B" w:rsidRDefault="00121591" w:rsidP="00121591">
      <w:pPr>
        <w:rPr>
          <w:rFonts w:ascii="Calibri" w:hAnsi="Calibri" w:cs="Calibri"/>
          <w:color w:val="000000"/>
          <w:sz w:val="22"/>
          <w:szCs w:val="22"/>
        </w:rPr>
      </w:pPr>
    </w:p>
    <w:p w14:paraId="4DA1D3CE" w14:textId="77777777" w:rsidR="00121591" w:rsidRPr="005A612B" w:rsidRDefault="00121591" w:rsidP="00121591">
      <w:pPr>
        <w:rPr>
          <w:rFonts w:ascii="Calibri" w:hAnsi="Calibri" w:cs="Calibri"/>
          <w:color w:val="000000"/>
          <w:sz w:val="22"/>
          <w:szCs w:val="22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3189"/>
        <w:gridCol w:w="3189"/>
        <w:gridCol w:w="2977"/>
      </w:tblGrid>
      <w:tr w:rsidR="00121591" w:rsidRPr="005A612B" w14:paraId="0D57CE18" w14:textId="77777777" w:rsidTr="004C2B42">
        <w:trPr>
          <w:cantSplit/>
        </w:trPr>
        <w:tc>
          <w:tcPr>
            <w:tcW w:w="534" w:type="dxa"/>
          </w:tcPr>
          <w:p w14:paraId="5447739B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89" w:type="dxa"/>
          </w:tcPr>
          <w:p w14:paraId="542ADF1E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ΟΝΟΜΑΤΕΠΩΝΥΜΟ ΜΕΛΟΥΣ ΟΜΑΔΑΣ</w:t>
            </w:r>
          </w:p>
        </w:tc>
        <w:tc>
          <w:tcPr>
            <w:tcW w:w="3189" w:type="dxa"/>
          </w:tcPr>
          <w:p w14:paraId="0BBE6BA0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  <w:lang w:val="el-GR"/>
              </w:rPr>
              <w:t>ΤΜΗΜΑ ΤΟΥ ΟΠΑ ΣΤΟ ΟΠΟΙΟ ΑΝΗΚΕΙ</w:t>
            </w:r>
          </w:p>
        </w:tc>
        <w:tc>
          <w:tcPr>
            <w:tcW w:w="2977" w:type="dxa"/>
          </w:tcPr>
          <w:p w14:paraId="233397EB" w14:textId="77777777" w:rsidR="00121591" w:rsidRPr="005A612B" w:rsidRDefault="00121591" w:rsidP="004C2B42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ΤΗΛΕΦΩΝΟ ΜΕΛΟΥΣ</w:t>
            </w:r>
          </w:p>
        </w:tc>
      </w:tr>
      <w:tr w:rsidR="00121591" w:rsidRPr="005A612B" w14:paraId="66198BA1" w14:textId="77777777" w:rsidTr="004C2B42">
        <w:trPr>
          <w:cantSplit/>
        </w:trPr>
        <w:tc>
          <w:tcPr>
            <w:tcW w:w="534" w:type="dxa"/>
          </w:tcPr>
          <w:p w14:paraId="7C8A1946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89" w:type="dxa"/>
          </w:tcPr>
          <w:p w14:paraId="58F89939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89" w:type="dxa"/>
          </w:tcPr>
          <w:p w14:paraId="541B1737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E568E52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5A612B">
              <w:rPr>
                <w:rFonts w:ascii="Calibri" w:hAnsi="Calibri" w:cs="Calibri"/>
                <w:color w:val="000000"/>
                <w:sz w:val="22"/>
                <w:szCs w:val="22"/>
              </w:rPr>
              <w:t>Κινητό</w:t>
            </w:r>
            <w:proofErr w:type="spellEnd"/>
            <w:r w:rsidRPr="005A612B">
              <w:rPr>
                <w:rFonts w:ascii="Calibri" w:hAnsi="Calibri" w:cs="Calibri"/>
                <w:color w:val="000000"/>
                <w:sz w:val="22"/>
                <w:szCs w:val="22"/>
              </w:rPr>
              <w:t>:</w:t>
            </w:r>
          </w:p>
          <w:p w14:paraId="499EA480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color w:val="000000"/>
                <w:sz w:val="22"/>
                <w:szCs w:val="22"/>
              </w:rPr>
              <w:t>e-mail:</w:t>
            </w:r>
          </w:p>
        </w:tc>
      </w:tr>
      <w:tr w:rsidR="00121591" w:rsidRPr="005A612B" w14:paraId="7B2ED808" w14:textId="77777777" w:rsidTr="004C2B42">
        <w:trPr>
          <w:cantSplit/>
        </w:trPr>
        <w:tc>
          <w:tcPr>
            <w:tcW w:w="534" w:type="dxa"/>
          </w:tcPr>
          <w:p w14:paraId="7D0E841D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30EF4A91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</w:pPr>
            <w:r w:rsidRPr="005A612B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2</w:t>
            </w:r>
          </w:p>
          <w:p w14:paraId="670C643B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89" w:type="dxa"/>
          </w:tcPr>
          <w:p w14:paraId="616E172E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189" w:type="dxa"/>
          </w:tcPr>
          <w:p w14:paraId="577C2131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50123AB4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5A612B">
              <w:rPr>
                <w:rFonts w:ascii="Calibri" w:hAnsi="Calibri" w:cs="Calibri"/>
                <w:color w:val="000000"/>
                <w:sz w:val="22"/>
                <w:szCs w:val="22"/>
              </w:rPr>
              <w:t>Κινητό</w:t>
            </w:r>
            <w:proofErr w:type="spellEnd"/>
            <w:r w:rsidRPr="005A612B">
              <w:rPr>
                <w:rFonts w:ascii="Calibri" w:hAnsi="Calibri" w:cs="Calibri"/>
                <w:color w:val="000000"/>
                <w:sz w:val="22"/>
                <w:szCs w:val="22"/>
              </w:rPr>
              <w:t>:</w:t>
            </w:r>
          </w:p>
          <w:p w14:paraId="6662E66D" w14:textId="77777777" w:rsidR="00121591" w:rsidRPr="005A612B" w:rsidRDefault="00121591" w:rsidP="004C2B4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612B">
              <w:rPr>
                <w:rFonts w:ascii="Calibri" w:hAnsi="Calibri" w:cs="Calibri"/>
                <w:color w:val="000000"/>
                <w:sz w:val="22"/>
                <w:szCs w:val="22"/>
              </w:rPr>
              <w:t>e-mail:</w:t>
            </w:r>
          </w:p>
        </w:tc>
      </w:tr>
    </w:tbl>
    <w:p w14:paraId="4F22B573" w14:textId="77777777" w:rsidR="00121591" w:rsidRPr="005A612B" w:rsidRDefault="00121591" w:rsidP="00121591">
      <w:pPr>
        <w:jc w:val="center"/>
        <w:rPr>
          <w:rFonts w:ascii="Calibri" w:hAnsi="Calibri" w:cs="Calibri"/>
          <w:color w:val="000000"/>
          <w:sz w:val="22"/>
          <w:szCs w:val="22"/>
        </w:rPr>
      </w:pPr>
    </w:p>
    <w:p w14:paraId="0197D113" w14:textId="77777777" w:rsidR="00121591" w:rsidRPr="005A612B" w:rsidRDefault="00121591" w:rsidP="00121591">
      <w:pPr>
        <w:rPr>
          <w:rFonts w:ascii="Calibri" w:hAnsi="Calibri" w:cs="Calibri"/>
          <w:sz w:val="22"/>
          <w:szCs w:val="22"/>
          <w:lang w:val="el-GR"/>
        </w:rPr>
      </w:pPr>
      <w:r w:rsidRPr="005A612B">
        <w:rPr>
          <w:rFonts w:ascii="Calibri" w:hAnsi="Calibri" w:cs="Calibri"/>
          <w:color w:val="FF0000"/>
          <w:sz w:val="22"/>
          <w:szCs w:val="22"/>
          <w:lang w:val="el-GR"/>
        </w:rPr>
        <w:t xml:space="preserve">Παρατήρηση: Το Τμήμα ΟΔΕ έχει δημιουργήσει έναν χρήσιμο οδηγό εκπόνησης εργασιών. Θα τον βρείτε </w:t>
      </w:r>
      <w:r>
        <w:rPr>
          <w:rFonts w:ascii="Calibri" w:hAnsi="Calibri" w:cs="Calibri"/>
          <w:color w:val="FF0000"/>
          <w:sz w:val="22"/>
          <w:szCs w:val="22"/>
          <w:lang w:val="el-GR"/>
        </w:rPr>
        <w:t xml:space="preserve">τόσο στην ιστοσελίδα του Τμήματος όσο </w:t>
      </w:r>
      <w:r w:rsidRPr="005A612B">
        <w:rPr>
          <w:rFonts w:ascii="Calibri" w:hAnsi="Calibri" w:cs="Calibri"/>
          <w:color w:val="FF0000"/>
          <w:sz w:val="22"/>
          <w:szCs w:val="22"/>
          <w:lang w:val="el-GR"/>
        </w:rPr>
        <w:t xml:space="preserve">και στην ιστοσελίδα </w:t>
      </w:r>
      <w:r>
        <w:rPr>
          <w:rFonts w:ascii="Calibri" w:hAnsi="Calibri" w:cs="Calibri"/>
          <w:color w:val="FF0000"/>
          <w:sz w:val="22"/>
          <w:szCs w:val="22"/>
          <w:lang w:val="el-GR"/>
        </w:rPr>
        <w:t xml:space="preserve">του Β. Παπαδάκη </w:t>
      </w:r>
      <w:r w:rsidRPr="005A612B">
        <w:rPr>
          <w:rFonts w:ascii="Calibri" w:hAnsi="Calibri" w:cs="Calibri"/>
          <w:color w:val="FF0000"/>
          <w:sz w:val="22"/>
          <w:szCs w:val="22"/>
          <w:lang w:val="el-GR"/>
        </w:rPr>
        <w:t xml:space="preserve"> στη διεύθυνση: </w:t>
      </w:r>
    </w:p>
    <w:p w14:paraId="79BABD38" w14:textId="7EB9C144" w:rsidR="000D1D76" w:rsidRPr="00121591" w:rsidRDefault="00121591" w:rsidP="00121591">
      <w:pPr>
        <w:rPr>
          <w:lang w:val="el-GR"/>
        </w:rPr>
      </w:pPr>
      <w:r w:rsidRPr="005A612B">
        <w:rPr>
          <w:rFonts w:ascii="Calibri" w:hAnsi="Calibri" w:cs="Calibri"/>
          <w:b/>
          <w:bCs/>
          <w:color w:val="0000FF"/>
          <w:sz w:val="22"/>
          <w:szCs w:val="22"/>
          <w:u w:val="single"/>
          <w:lang w:val="el-GR"/>
        </w:rPr>
        <w:t>www2.ode.aueb.gr/papadakis/images/files/ODHGOS_EKPONHSHS_ERGASIWN_-_ODE_2012.pdf</w:t>
      </w:r>
      <w:r w:rsidRPr="005A612B">
        <w:rPr>
          <w:rFonts w:ascii="Calibri" w:hAnsi="Calibri" w:cs="Calibri"/>
          <w:b/>
          <w:bCs/>
          <w:color w:val="0000FF"/>
          <w:sz w:val="22"/>
          <w:szCs w:val="22"/>
          <w:u w:val="single"/>
          <w:lang w:val="el-GR"/>
        </w:rPr>
        <w:cr/>
      </w:r>
    </w:p>
    <w:sectPr w:rsidR="000D1D76" w:rsidRPr="00121591" w:rsidSect="000F1364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MzExMLcwMTA2NDVS0lEKTi0uzszPAykwrAUA9qrFsSwAAAA="/>
  </w:docVars>
  <w:rsids>
    <w:rsidRoot w:val="00121591"/>
    <w:rsid w:val="000D1D76"/>
    <w:rsid w:val="000F1364"/>
    <w:rsid w:val="00121591"/>
    <w:rsid w:val="00E14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DA82A"/>
  <w15:chartTrackingRefBased/>
  <w15:docId w15:val="{41A43E61-D9FD-476F-9C02-DB5AAE4E2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591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paragraph" w:styleId="Heading3">
    <w:name w:val="heading 3"/>
    <w:basedOn w:val="Normal"/>
    <w:next w:val="Normal"/>
    <w:link w:val="Heading3Char"/>
    <w:qFormat/>
    <w:rsid w:val="00121591"/>
    <w:pPr>
      <w:keepNext/>
      <w:spacing w:line="360" w:lineRule="auto"/>
      <w:jc w:val="center"/>
      <w:outlineLvl w:val="2"/>
    </w:pPr>
    <w:rPr>
      <w:b/>
      <w:color w:val="0000FF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121591"/>
    <w:rPr>
      <w:rFonts w:ascii="Times New Roman" w:eastAsia="Times New Roman" w:hAnsi="Times New Roman" w:cs="Times New Roman"/>
      <w:b/>
      <w:color w:val="0000FF"/>
      <w:kern w:val="0"/>
      <w:sz w:val="40"/>
      <w:szCs w:val="20"/>
      <w:u w:val="single"/>
      <w:lang w:val="en-GB"/>
      <w14:ligatures w14:val="none"/>
    </w:rPr>
  </w:style>
  <w:style w:type="paragraph" w:styleId="NormalWeb">
    <w:name w:val="Normal (Web)"/>
    <w:basedOn w:val="Normal"/>
    <w:uiPriority w:val="99"/>
    <w:rsid w:val="00121591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135</Characters>
  <Application>Microsoft Office Word</Application>
  <DocSecurity>0</DocSecurity>
  <Lines>25</Lines>
  <Paragraphs>19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EIOS PAPADAKIS</dc:creator>
  <cp:keywords/>
  <dc:description/>
  <cp:lastModifiedBy>XENI MAMAKOU</cp:lastModifiedBy>
  <cp:revision>2</cp:revision>
  <dcterms:created xsi:type="dcterms:W3CDTF">2024-02-29T07:13:00Z</dcterms:created>
  <dcterms:modified xsi:type="dcterms:W3CDTF">2024-02-29T07:13:00Z</dcterms:modified>
</cp:coreProperties>
</file>